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7EEC7D28">
                <wp:simplePos x="0" y="0"/>
                <wp:positionH relativeFrom="margin">
                  <wp:posOffset>3477670</wp:posOffset>
                </wp:positionH>
                <wp:positionV relativeFrom="margin">
                  <wp:posOffset>-305888</wp:posOffset>
                </wp:positionV>
                <wp:extent cx="3364865" cy="208597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2085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40083990" w14:textId="6B1AF803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محمد حسین مسلمی 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- 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97102463</w:t>
                            </w:r>
                          </w:p>
                          <w:p w14:paraId="688081C9" w14:textId="1E660ED0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9B294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5pt;margin-top:-24.1pt;width:264.95pt;height:1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" filled="f" stroked="f" strokeweight=".5pt">
                <v:textbox>
                  <w:txbxContent>
                    <w:p w14:paraId="36D49BE2" w14:textId="07B38AE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40083990" w14:textId="6B1AF803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محمد حسین مسلمی 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- 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97102463</w:t>
                      </w:r>
                    </w:p>
                    <w:p w14:paraId="688081C9" w14:textId="1E660ED0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9B294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285155C0">
            <wp:simplePos x="0" y="0"/>
            <wp:positionH relativeFrom="margin">
              <wp:posOffset>-50519</wp:posOffset>
            </wp:positionH>
            <wp:positionV relativeFrom="margin">
              <wp:posOffset>-306428</wp:posOffset>
            </wp:positionV>
            <wp:extent cx="1717675" cy="17176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675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0BE2C357" w14:textId="405C13F6" w:rsidR="009B2F90" w:rsidRPr="009B2F90" w:rsidRDefault="009B2F90" w:rsidP="00E87CE3">
      <w:pPr>
        <w:bidi/>
        <w:jc w:val="both"/>
        <w:rPr>
          <w:rFonts w:cs="B Nazanin"/>
        </w:rPr>
      </w:pPr>
    </w:p>
    <w:p w14:paraId="011DBF71" w14:textId="79491540" w:rsidR="009B2F90" w:rsidRPr="009B2F90" w:rsidRDefault="009B2F90" w:rsidP="00E87CE3">
      <w:pPr>
        <w:bidi/>
        <w:jc w:val="both"/>
        <w:rPr>
          <w:rFonts w:cs="B Nazanin"/>
        </w:rPr>
      </w:pPr>
    </w:p>
    <w:p w14:paraId="1EFD6FD1" w14:textId="7BB772EC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22A03725" w14:textId="20D66407" w:rsidR="00FD08F1" w:rsidRPr="00081741" w:rsidRDefault="00CF4963" w:rsidP="009B294E">
      <w:pPr>
        <w:bidi/>
        <w:jc w:val="both"/>
        <w:rPr>
          <w:rFonts w:cs="B Nazanin"/>
          <w:b/>
          <w:bCs/>
          <w:color w:val="FF0000"/>
          <w:sz w:val="28"/>
          <w:szCs w:val="28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9B294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سه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 </w:t>
      </w:r>
      <w:proofErr w:type="spellStart"/>
      <w:r w:rsidR="009B294E" w:rsidRPr="009B294E">
        <w:rPr>
          <w:rFonts w:cs="B Nazanin"/>
          <w:b/>
          <w:bCs/>
          <w:color w:val="FF0000"/>
          <w:sz w:val="28"/>
          <w:szCs w:val="28"/>
        </w:rPr>
        <w:t>Homography</w:t>
      </w:r>
      <w:proofErr w:type="spellEnd"/>
      <w:r w:rsidR="009B294E" w:rsidRPr="009B294E">
        <w:rPr>
          <w:rFonts w:cs="B Nazanin"/>
          <w:b/>
          <w:bCs/>
          <w:color w:val="FF0000"/>
          <w:sz w:val="28"/>
          <w:szCs w:val="28"/>
        </w:rPr>
        <w:t xml:space="preserve"> and Image Warping</w:t>
      </w:r>
      <w:r w:rsidR="009B294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Pr="00081741">
        <w:rPr>
          <w:rFonts w:cs="B Nazanin" w:hint="cs"/>
          <w:b/>
          <w:bCs/>
          <w:color w:val="FF0000"/>
          <w:sz w:val="28"/>
          <w:szCs w:val="28"/>
          <w:rtl/>
        </w:rPr>
        <w:t>:</w:t>
      </w:r>
    </w:p>
    <w:p w14:paraId="60E3B7E9" w14:textId="08F81F48" w:rsidR="009B2F90" w:rsidRDefault="00CF496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CF4963">
        <w:rPr>
          <w:rFonts w:cs="B Nazanin" w:hint="cs"/>
          <w:sz w:val="28"/>
          <w:szCs w:val="28"/>
          <w:rtl/>
        </w:rPr>
        <w:t xml:space="preserve"> 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در ابتدا مختصات چهار گوشه از سه کتاب را به صورت دستی پیدا میکنیم ، روش های مختلفی برای اینکار وجود دارد یک روش استفاده از </w:t>
      </w:r>
      <w:r w:rsidR="006F7473" w:rsidRPr="006F7473">
        <w:rPr>
          <w:rFonts w:cs="B Nazanin"/>
          <w:sz w:val="28"/>
          <w:szCs w:val="28"/>
          <w:lang w:bidi="fa-IR"/>
        </w:rPr>
        <w:t>cv2.</w:t>
      </w:r>
      <w:r w:rsidR="006F7473">
        <w:rPr>
          <w:rFonts w:cs="B Nazanin"/>
          <w:sz w:val="28"/>
          <w:szCs w:val="28"/>
          <w:lang w:bidi="fa-IR"/>
        </w:rPr>
        <w:t>EVENT</w:t>
      </w:r>
      <w:r w:rsidR="006F7473" w:rsidRPr="006F7473">
        <w:rPr>
          <w:rFonts w:cs="B Nazanin"/>
          <w:sz w:val="28"/>
          <w:szCs w:val="28"/>
          <w:lang w:bidi="fa-IR"/>
        </w:rPr>
        <w:t>_</w:t>
      </w:r>
      <w:r w:rsidR="006F7473">
        <w:rPr>
          <w:rFonts w:cs="B Nazanin"/>
          <w:sz w:val="28"/>
          <w:szCs w:val="28"/>
          <w:lang w:bidi="fa-IR"/>
        </w:rPr>
        <w:t>LBUTTONDOWN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است که هرگاه موس کلیک کرد تابعی مختصات کلیک شده روی عکس را نشان دهد ، ولی این روش مقداری خطای انسانی میتواند داشته باشد که با دقت خوبی گوشه را نتوان کلیک کرد ، برای این کار من از </w:t>
      </w:r>
      <w:r w:rsidR="006F7473">
        <w:rPr>
          <w:rFonts w:cs="B Nazanin"/>
          <w:sz w:val="28"/>
          <w:szCs w:val="28"/>
          <w:lang w:bidi="fa-IR"/>
        </w:rPr>
        <w:t>paint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استفاده کردم که عکس را با </w:t>
      </w:r>
      <w:r w:rsidR="006F7473">
        <w:rPr>
          <w:rFonts w:cs="B Nazanin"/>
          <w:sz w:val="28"/>
          <w:szCs w:val="28"/>
          <w:lang w:bidi="fa-IR"/>
        </w:rPr>
        <w:t>paint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باز کرده و در گوشه هر کتاب تا جای ممکن زوم کرده و مختصات آن گوشه را یادداشت کردم که حاصل برای هر سه کتاب در سه آرایه </w:t>
      </w:r>
      <w:r w:rsidR="006F7473">
        <w:rPr>
          <w:rFonts w:cs="B Nazanin"/>
          <w:sz w:val="28"/>
          <w:szCs w:val="28"/>
          <w:lang w:bidi="fa-IR"/>
        </w:rPr>
        <w:t>pnt1,pnt2,pnt3</w:t>
      </w:r>
      <w:r w:rsidR="006F7473">
        <w:rPr>
          <w:rFonts w:cs="B Nazanin" w:hint="cs"/>
          <w:sz w:val="28"/>
          <w:szCs w:val="28"/>
          <w:rtl/>
          <w:lang w:bidi="fa-IR"/>
        </w:rPr>
        <w:t xml:space="preserve"> قرار دارد . </w:t>
      </w:r>
    </w:p>
    <w:p w14:paraId="31D4BDA3" w14:textId="291B352A" w:rsidR="006F7473" w:rsidRDefault="006F747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رتیب قرار گیری نقاط در هر یک از </w:t>
      </w:r>
      <w:proofErr w:type="spellStart"/>
      <w:r>
        <w:rPr>
          <w:rFonts w:cs="B Nazanin"/>
          <w:sz w:val="28"/>
          <w:szCs w:val="28"/>
          <w:lang w:bidi="fa-IR"/>
        </w:rPr>
        <w:t>pnt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ها به اینصورت است :</w:t>
      </w:r>
    </w:p>
    <w:p w14:paraId="13D35311" w14:textId="2683C26B" w:rsidR="006F7473" w:rsidRDefault="006F7473" w:rsidP="006F7473">
      <w:pPr>
        <w:jc w:val="both"/>
        <w:rPr>
          <w:rFonts w:cs="B Nazanin"/>
          <w:sz w:val="26"/>
          <w:szCs w:val="26"/>
          <w:lang w:bidi="fa-IR"/>
        </w:rPr>
      </w:pPr>
      <w:r>
        <w:rPr>
          <w:rFonts w:cs="B Nazanin"/>
          <w:sz w:val="26"/>
          <w:szCs w:val="26"/>
          <w:lang w:bidi="fa-IR"/>
        </w:rPr>
        <w:t>[</w:t>
      </w:r>
      <w:proofErr w:type="spellStart"/>
      <w:r>
        <w:rPr>
          <w:rFonts w:cs="B Nazanin"/>
          <w:sz w:val="26"/>
          <w:szCs w:val="26"/>
          <w:lang w:bidi="fa-IR"/>
        </w:rPr>
        <w:t>down_</w:t>
      </w:r>
      <w:proofErr w:type="gramStart"/>
      <w:r>
        <w:rPr>
          <w:rFonts w:cs="B Nazanin"/>
          <w:sz w:val="26"/>
          <w:szCs w:val="26"/>
          <w:lang w:bidi="fa-IR"/>
        </w:rPr>
        <w:t>left</w:t>
      </w:r>
      <w:proofErr w:type="spellEnd"/>
      <w:r>
        <w:rPr>
          <w:rFonts w:cs="B Nazanin"/>
          <w:sz w:val="26"/>
          <w:szCs w:val="26"/>
          <w:lang w:bidi="fa-IR"/>
        </w:rPr>
        <w:t xml:space="preserve"> ,</w:t>
      </w:r>
      <w:proofErr w:type="gramEnd"/>
      <w:r>
        <w:rPr>
          <w:rFonts w:cs="B Nazanin"/>
          <w:sz w:val="26"/>
          <w:szCs w:val="26"/>
          <w:lang w:bidi="fa-IR"/>
        </w:rPr>
        <w:t xml:space="preserve"> </w:t>
      </w:r>
      <w:proofErr w:type="spellStart"/>
      <w:r>
        <w:rPr>
          <w:rFonts w:cs="B Nazanin"/>
          <w:sz w:val="26"/>
          <w:szCs w:val="26"/>
          <w:lang w:bidi="fa-IR"/>
        </w:rPr>
        <w:t>down_right</w:t>
      </w:r>
      <w:proofErr w:type="spellEnd"/>
      <w:r>
        <w:rPr>
          <w:rFonts w:cs="B Nazanin"/>
          <w:sz w:val="26"/>
          <w:szCs w:val="26"/>
          <w:lang w:bidi="fa-IR"/>
        </w:rPr>
        <w:t xml:space="preserve"> , </w:t>
      </w:r>
      <w:proofErr w:type="spellStart"/>
      <w:r>
        <w:rPr>
          <w:rFonts w:cs="B Nazanin"/>
          <w:sz w:val="26"/>
          <w:szCs w:val="26"/>
          <w:lang w:bidi="fa-IR"/>
        </w:rPr>
        <w:t>up_right</w:t>
      </w:r>
      <w:proofErr w:type="spellEnd"/>
      <w:r>
        <w:rPr>
          <w:rFonts w:cs="B Nazanin"/>
          <w:sz w:val="26"/>
          <w:szCs w:val="26"/>
          <w:lang w:bidi="fa-IR"/>
        </w:rPr>
        <w:t xml:space="preserve"> , </w:t>
      </w:r>
      <w:proofErr w:type="spellStart"/>
      <w:r>
        <w:rPr>
          <w:rFonts w:cs="B Nazanin"/>
          <w:sz w:val="26"/>
          <w:szCs w:val="26"/>
          <w:lang w:bidi="fa-IR"/>
        </w:rPr>
        <w:t>up_left</w:t>
      </w:r>
      <w:proofErr w:type="spellEnd"/>
      <w:r>
        <w:rPr>
          <w:rFonts w:cs="B Nazanin"/>
          <w:sz w:val="26"/>
          <w:szCs w:val="26"/>
          <w:lang w:bidi="fa-IR"/>
        </w:rPr>
        <w:t xml:space="preserve">] </w:t>
      </w:r>
    </w:p>
    <w:p w14:paraId="27C638BF" w14:textId="241F8EB1" w:rsidR="006F7473" w:rsidRDefault="006F7473" w:rsidP="006F747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الزاما نباید این ترتیب را رعایت کرد ولی باید همین ترتیب را در قرار دهی گوشه های مقصد هم رعایت کرد .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حال یک تابع </w:t>
      </w:r>
      <w:proofErr w:type="spellStart"/>
      <w:r w:rsidR="00702899">
        <w:rPr>
          <w:rFonts w:cs="B Nazanin"/>
          <w:sz w:val="28"/>
          <w:szCs w:val="28"/>
          <w:lang w:bidi="fa-IR"/>
        </w:rPr>
        <w:t>apply_homography</w:t>
      </w:r>
      <w:proofErr w:type="spellEnd"/>
      <w:r w:rsidR="00702899">
        <w:rPr>
          <w:rFonts w:cs="B Nazanin" w:hint="cs"/>
          <w:sz w:val="28"/>
          <w:szCs w:val="28"/>
          <w:rtl/>
          <w:lang w:bidi="fa-IR"/>
        </w:rPr>
        <w:t xml:space="preserve"> داریم که با ورودی گرفتن عکس اصلی و نقاط گوشه های مورد نظر به ما ماتریس هوموگرافی متناظر و عکس </w:t>
      </w:r>
      <w:r w:rsidR="00702899">
        <w:rPr>
          <w:rFonts w:cs="B Nazanin"/>
          <w:sz w:val="28"/>
          <w:szCs w:val="28"/>
          <w:lang w:bidi="fa-IR"/>
        </w:rPr>
        <w:t>warp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شده متناظر را میدهد حال این تابع ر</w:t>
      </w:r>
      <w:r w:rsidR="0021763C">
        <w:rPr>
          <w:rFonts w:cs="B Nazanin" w:hint="cs"/>
          <w:sz w:val="28"/>
          <w:szCs w:val="28"/>
          <w:rtl/>
          <w:lang w:bidi="fa-IR"/>
        </w:rPr>
        <w:t>ا</w:t>
      </w:r>
      <w:r w:rsidR="00702899">
        <w:rPr>
          <w:rFonts w:cs="B Nazanin" w:hint="cs"/>
          <w:sz w:val="28"/>
          <w:szCs w:val="28"/>
          <w:rtl/>
          <w:lang w:bidi="fa-IR"/>
        </w:rPr>
        <w:t xml:space="preserve"> توصیف میکنیم.</w:t>
      </w:r>
    </w:p>
    <w:p w14:paraId="69B1E08F" w14:textId="04EB4A48" w:rsidR="0021763C" w:rsidRDefault="0021763C" w:rsidP="0021763C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این تابع ابتدا طول و عرض عکس نهایی را بدست میآوریم ، به اینصورت که </w:t>
      </w:r>
      <w:r w:rsidR="004F1D85">
        <w:rPr>
          <w:rFonts w:cs="B Nazanin" w:hint="cs"/>
          <w:sz w:val="28"/>
          <w:szCs w:val="28"/>
          <w:rtl/>
          <w:lang w:bidi="fa-IR"/>
        </w:rPr>
        <w:t>میانگین فاصله دو نقطه پایینی و بالایی میشود عرض و میانگین فاصله دو نقطه کناری میشود طول. البته این دو فاصله برای دو دسته نقطه دو دو طرف تقریبا یکی میشود ولی با میانگین گیری مقداری جزیی دقت بهتر میشود .</w:t>
      </w:r>
    </w:p>
    <w:p w14:paraId="58D0F832" w14:textId="68EEF779" w:rsidR="00402376" w:rsidRDefault="00402376" w:rsidP="00402376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میخواهیم نقاط مبدا را که در </w:t>
      </w:r>
      <w:proofErr w:type="spellStart"/>
      <w:r>
        <w:rPr>
          <w:rFonts w:cs="B Nazanin"/>
          <w:sz w:val="28"/>
          <w:szCs w:val="28"/>
          <w:lang w:bidi="fa-IR"/>
        </w:rPr>
        <w:t>pnt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است به مقصد ببریم به اینصورت که گوشه بالا چپ در </w:t>
      </w:r>
      <w:r>
        <w:rPr>
          <w:rFonts w:cs="B Nazanin"/>
          <w:sz w:val="28"/>
          <w:szCs w:val="28"/>
          <w:lang w:bidi="fa-IR"/>
        </w:rPr>
        <w:t>(0,0)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و گوشه پایین راست در </w:t>
      </w:r>
      <w:r>
        <w:rPr>
          <w:rFonts w:cs="B Nazanin"/>
          <w:sz w:val="28"/>
          <w:szCs w:val="28"/>
          <w:lang w:bidi="fa-IR"/>
        </w:rPr>
        <w:t>(</w:t>
      </w:r>
      <w:proofErr w:type="spellStart"/>
      <w:r>
        <w:rPr>
          <w:rFonts w:cs="B Nazanin"/>
          <w:sz w:val="28"/>
          <w:szCs w:val="28"/>
          <w:lang w:bidi="fa-IR"/>
        </w:rPr>
        <w:t>w,h</w:t>
      </w:r>
      <w:proofErr w:type="spellEnd"/>
      <w:r>
        <w:rPr>
          <w:rFonts w:cs="B Nazanin"/>
          <w:sz w:val="28"/>
          <w:szCs w:val="28"/>
          <w:lang w:bidi="fa-IR"/>
        </w:rPr>
        <w:t>)</w:t>
      </w:r>
      <w:r>
        <w:rPr>
          <w:rFonts w:cs="B Nazanin" w:hint="cs"/>
          <w:sz w:val="28"/>
          <w:szCs w:val="28"/>
          <w:rtl/>
          <w:lang w:bidi="fa-IR"/>
        </w:rPr>
        <w:t xml:space="preserve"> قرار میگیرد ، با این اطلاعات و با استفاده از تابع </w:t>
      </w:r>
      <w:r>
        <w:rPr>
          <w:rFonts w:cs="B Nazanin"/>
          <w:sz w:val="28"/>
          <w:szCs w:val="28"/>
          <w:lang w:bidi="fa-IR"/>
        </w:rPr>
        <w:t>cv2.</w:t>
      </w:r>
      <w:r w:rsidRPr="00402376">
        <w:rPr>
          <w:rFonts w:cs="B Nazanin"/>
          <w:sz w:val="28"/>
          <w:szCs w:val="28"/>
          <w:lang w:bidi="fa-IR"/>
        </w:rPr>
        <w:t>findHomography</w:t>
      </w:r>
      <w:r>
        <w:rPr>
          <w:rFonts w:cs="B Nazanin" w:hint="cs"/>
          <w:sz w:val="28"/>
          <w:szCs w:val="28"/>
          <w:rtl/>
          <w:lang w:bidi="fa-IR"/>
        </w:rPr>
        <w:t xml:space="preserve"> ماتریس هوموگرافی بدست میآید ، سپس از این ماتریس معکوس میگیریم که در ادامه میگوییم فایده آن چیست . </w:t>
      </w:r>
      <w:r w:rsidR="00101637">
        <w:rPr>
          <w:rFonts w:cs="B Nazanin" w:hint="cs"/>
          <w:sz w:val="28"/>
          <w:szCs w:val="28"/>
          <w:rtl/>
          <w:lang w:bidi="fa-IR"/>
        </w:rPr>
        <w:t xml:space="preserve">حال به جای اینکه عکس اصلی را به عکس نهایی ببریم ، برای هر نقطه از عکس خروجی که در ابتدا خالی است </w:t>
      </w:r>
      <w:r w:rsidR="00EB2716">
        <w:rPr>
          <w:rFonts w:cs="B Nazanin" w:hint="cs"/>
          <w:sz w:val="28"/>
          <w:szCs w:val="28"/>
          <w:rtl/>
          <w:lang w:bidi="fa-IR"/>
        </w:rPr>
        <w:t xml:space="preserve">بررسی میکنیم که مقدار آن از کدام </w:t>
      </w:r>
      <w:r w:rsidR="00EB2716">
        <w:rPr>
          <w:rFonts w:cs="B Nazanin" w:hint="cs"/>
          <w:sz w:val="28"/>
          <w:szCs w:val="28"/>
          <w:rtl/>
          <w:lang w:bidi="fa-IR"/>
        </w:rPr>
        <w:lastRenderedPageBreak/>
        <w:t>نقطه از عکس اصلی باید بیاید ، برای اینکار معکوس هوموگرافی را در سمت چپ مختصات همگن نقطه تصویر خروجی ضرب میکنیم و ماتریس خاصل که سه درایه دارد را همگن میکنیم ، یعنی درایه هایش را تقسیم بر درایه سوم میکنیم ، که حاصل میشود مختصات نقطه مورد نظر در تصویر اصلی ، سپس مقدار پیکسل در عکس خروجی را مساوی با مقدار پیکسل در تصویر اصلی که مختصاتش بدست آمد قرار میدهیم و این کار را برای همه نقاط تصویر خروجی انجام میدهیم</w:t>
      </w:r>
      <w:r w:rsidR="00E56367">
        <w:rPr>
          <w:rFonts w:cs="B Nazanin" w:hint="cs"/>
          <w:sz w:val="28"/>
          <w:szCs w:val="28"/>
          <w:rtl/>
          <w:lang w:bidi="fa-IR"/>
        </w:rPr>
        <w:t>.</w:t>
      </w:r>
    </w:p>
    <w:p w14:paraId="3298D2F8" w14:textId="4D29F598" w:rsidR="00C96CD1" w:rsidRDefault="00C96CD1" w:rsidP="00C96CD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نهایت حاصل را ذخیره میکنیم و مقدار ماتریس هوموگرافی برای سه کتاب </w:t>
      </w:r>
      <w:r w:rsidRPr="00C96CD1">
        <w:rPr>
          <w:rFonts w:cs="B Nazanin"/>
          <w:i/>
          <w:iCs/>
          <w:sz w:val="28"/>
          <w:szCs w:val="28"/>
          <w:lang w:bidi="fa-IR"/>
        </w:rPr>
        <w:t>graph theory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DFT</w:t>
      </w:r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image science</w:t>
      </w:r>
      <w:r>
        <w:rPr>
          <w:rFonts w:cs="B Nazanin" w:hint="cs"/>
          <w:sz w:val="28"/>
          <w:szCs w:val="28"/>
          <w:rtl/>
          <w:lang w:bidi="fa-IR"/>
        </w:rPr>
        <w:t xml:space="preserve"> به ترتیب به صورت زیر است :</w:t>
      </w:r>
    </w:p>
    <w:p w14:paraId="5DBF9D7C" w14:textId="764D4EE1" w:rsidR="00C96CD1" w:rsidRDefault="006E4B9A" w:rsidP="00C96CD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D7B76A" wp14:editId="6A3ABE10">
                <wp:simplePos x="0" y="0"/>
                <wp:positionH relativeFrom="column">
                  <wp:posOffset>2540</wp:posOffset>
                </wp:positionH>
                <wp:positionV relativeFrom="paragraph">
                  <wp:posOffset>78740</wp:posOffset>
                </wp:positionV>
                <wp:extent cx="3717925" cy="1828800"/>
                <wp:effectExtent l="0" t="0" r="15875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17925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851E84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1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</w:t>
                            </w:r>
                          </w:p>
                          <w:p w14:paraId="2BF07882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3.51972175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9.51001742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1  3.56541045e+01]</w:t>
                            </w:r>
                          </w:p>
                          <w:p w14:paraId="434BE2CD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9.51243321e-01 -3.3422062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7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03380162e+02] </w:t>
                            </w:r>
                          </w:p>
                          <w:p w14:paraId="5148A891" w14:textId="0850BE41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7.54217427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6  6.1140424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  <w:p w14:paraId="6B779133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  <w:p w14:paraId="650A3927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2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</w:p>
                          <w:p w14:paraId="543F6F19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9.61270197e-01 -1.6610183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4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.72022542e+02]</w:t>
                            </w:r>
                          </w:p>
                          <w:p w14:paraId="2095FB6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 1.43496744e-01 -9.41697385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6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45708444e+02] </w:t>
                            </w:r>
                          </w:p>
                          <w:p w14:paraId="34DB93A3" w14:textId="668477F9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1.80011164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4  1.9919127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  <w:p w14:paraId="66BBA489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</w:p>
                          <w:p w14:paraId="47A4112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proofErr w:type="spell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Homography</w:t>
                            </w:r>
                            <w:proofErr w:type="spell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for book3 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is :</w:t>
                            </w:r>
                            <w:proofErr w:type="gramEnd"/>
                          </w:p>
                          <w:p w14:paraId="7C3403C0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[-8.87915696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5.63428232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1  1.76476932e+02]</w:t>
                            </w:r>
                          </w:p>
                          <w:p w14:paraId="7280C81F" w14:textId="77777777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-5.64115000e-01 -8.71814092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1  1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.30254154e+03] </w:t>
                            </w:r>
                          </w:p>
                          <w:p w14:paraId="518A3257" w14:textId="49517786" w:rsidR="006E4B9A" w:rsidRPr="00927B77" w:rsidRDefault="006E4B9A" w:rsidP="006E4B9A">
                            <w:pPr>
                              <w:spacing w:after="0"/>
                              <w:jc w:val="both"/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</w:pPr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 xml:space="preserve"> [ 1.45402478e-</w:t>
                            </w:r>
                            <w:proofErr w:type="gramStart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06  5.39189843e</w:t>
                            </w:r>
                            <w:proofErr w:type="gramEnd"/>
                            <w:r w:rsidRPr="00927B77">
                              <w:rPr>
                                <w:rFonts w:cs="B Nazanin"/>
                                <w:sz w:val="24"/>
                                <w:szCs w:val="24"/>
                                <w:lang w:bidi="fa-IR"/>
                              </w:rPr>
                              <w:t>-05  1]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D7B76A" id="Text Box 5" o:spid="_x0000_s1027" type="#_x0000_t202" style="position:absolute;left:0;text-align:left;margin-left:.2pt;margin-top:6.2pt;width:292.75pt;height:2in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" filled="f" strokeweight=".5pt">
                <v:textbox style="mso-fit-shape-to-text:t">
                  <w:txbxContent>
                    <w:p w14:paraId="36851E84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1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</w:t>
                      </w:r>
                    </w:p>
                    <w:p w14:paraId="2BF07882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3.51972175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9.51001742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1  3.56541045e+01]</w:t>
                      </w:r>
                    </w:p>
                    <w:p w14:paraId="434BE2CD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9.51243321e-01 -3.3422062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7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03380162e+02] </w:t>
                      </w:r>
                    </w:p>
                    <w:p w14:paraId="5148A891" w14:textId="0850BE41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7.54217427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6  6.1140424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  <w:p w14:paraId="6B779133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  <w:p w14:paraId="650A3927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2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</w:p>
                    <w:p w14:paraId="543F6F19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9.61270197e-01 -1.6610183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4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.72022542e+02]</w:t>
                      </w:r>
                    </w:p>
                    <w:p w14:paraId="2095FB6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 1.43496744e-01 -9.41697385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6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45708444e+02] </w:t>
                      </w:r>
                    </w:p>
                    <w:p w14:paraId="34DB93A3" w14:textId="668477F9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1.80011164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4  1.9919127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  <w:p w14:paraId="66BBA489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  <w:p w14:paraId="47A4112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proofErr w:type="spell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Homography</w:t>
                      </w:r>
                      <w:proofErr w:type="spell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for book3 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is :</w:t>
                      </w:r>
                      <w:proofErr w:type="gramEnd"/>
                    </w:p>
                    <w:p w14:paraId="7C3403C0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[-8.87915696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5.63428232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1  1.76476932e+02]</w:t>
                      </w:r>
                    </w:p>
                    <w:p w14:paraId="7280C81F" w14:textId="77777777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-5.64115000e-01 -8.71814092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1  1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.30254154e+03] </w:t>
                      </w:r>
                    </w:p>
                    <w:p w14:paraId="518A3257" w14:textId="49517786" w:rsidR="006E4B9A" w:rsidRPr="00927B77" w:rsidRDefault="006E4B9A" w:rsidP="006E4B9A">
                      <w:pPr>
                        <w:spacing w:after="0"/>
                        <w:jc w:val="both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 xml:space="preserve"> [ 1.45402478e-</w:t>
                      </w:r>
                      <w:proofErr w:type="gramStart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06  5.39189843e</w:t>
                      </w:r>
                      <w:proofErr w:type="gramEnd"/>
                      <w:r w:rsidRPr="00927B77"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  <w:t>-05  1]]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18D5704" w14:textId="48DA35C3" w:rsidR="005D2866" w:rsidRDefault="005D2866" w:rsidP="005D2866">
      <w:pPr>
        <w:bidi/>
        <w:jc w:val="both"/>
        <w:rPr>
          <w:rFonts w:cs="B Nazanin"/>
          <w:sz w:val="28"/>
          <w:szCs w:val="28"/>
          <w:lang w:bidi="fa-IR"/>
        </w:rPr>
      </w:pPr>
    </w:p>
    <w:p w14:paraId="1E7C4CFB" w14:textId="77777777" w:rsidR="0021763C" w:rsidRDefault="0021763C" w:rsidP="0021763C">
      <w:pPr>
        <w:bidi/>
        <w:jc w:val="both"/>
        <w:rPr>
          <w:rFonts w:cs="B Nazanin"/>
          <w:sz w:val="28"/>
          <w:szCs w:val="28"/>
          <w:lang w:bidi="fa-IR"/>
        </w:rPr>
      </w:pPr>
    </w:p>
    <w:p w14:paraId="20E10F9B" w14:textId="251DA587" w:rsidR="009B2F90" w:rsidRPr="00CF4963" w:rsidRDefault="009B2F90" w:rsidP="006903E3">
      <w:pPr>
        <w:rPr>
          <w:rFonts w:cs="B Nazanin"/>
          <w:sz w:val="28"/>
          <w:szCs w:val="28"/>
          <w:lang w:bidi="fa-IR"/>
        </w:rPr>
      </w:pPr>
    </w:p>
    <w:sectPr w:rsidR="009B2F90" w:rsidRPr="00CF4963" w:rsidSect="00CF4963">
      <w:headerReference w:type="default" r:id="rId7"/>
      <w:footerReference w:type="default" r:id="rId8"/>
      <w:pgSz w:w="12240" w:h="15840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24CBF" w14:textId="77777777" w:rsidR="00DA28B4" w:rsidRDefault="00DA28B4" w:rsidP="009B2F90">
      <w:pPr>
        <w:spacing w:after="0" w:line="240" w:lineRule="auto"/>
      </w:pPr>
      <w:r>
        <w:separator/>
      </w:r>
    </w:p>
  </w:endnote>
  <w:endnote w:type="continuationSeparator" w:id="0">
    <w:p w14:paraId="6858873B" w14:textId="77777777" w:rsidR="00DA28B4" w:rsidRDefault="00DA28B4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3725A" w14:textId="77777777" w:rsidR="00DA28B4" w:rsidRDefault="00DA28B4" w:rsidP="009B2F90">
      <w:pPr>
        <w:spacing w:after="0" w:line="240" w:lineRule="auto"/>
      </w:pPr>
      <w:r>
        <w:separator/>
      </w:r>
    </w:p>
  </w:footnote>
  <w:footnote w:type="continuationSeparator" w:id="0">
    <w:p w14:paraId="118DFF86" w14:textId="77777777" w:rsidR="00DA28B4" w:rsidRDefault="00DA28B4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qQUAkvG/pywAAAA="/>
  </w:docVars>
  <w:rsids>
    <w:rsidRoot w:val="009B2F90"/>
    <w:rsid w:val="00026CA3"/>
    <w:rsid w:val="0007760C"/>
    <w:rsid w:val="00081741"/>
    <w:rsid w:val="00090DD1"/>
    <w:rsid w:val="0009775B"/>
    <w:rsid w:val="000A37B0"/>
    <w:rsid w:val="000B04BE"/>
    <w:rsid w:val="000B3806"/>
    <w:rsid w:val="00101637"/>
    <w:rsid w:val="00101691"/>
    <w:rsid w:val="00112114"/>
    <w:rsid w:val="001264E9"/>
    <w:rsid w:val="00131392"/>
    <w:rsid w:val="0013147D"/>
    <w:rsid w:val="00160E2B"/>
    <w:rsid w:val="00164B7A"/>
    <w:rsid w:val="00173628"/>
    <w:rsid w:val="001E38F0"/>
    <w:rsid w:val="0021763C"/>
    <w:rsid w:val="0023789F"/>
    <w:rsid w:val="0024083B"/>
    <w:rsid w:val="00294F95"/>
    <w:rsid w:val="002B0C4A"/>
    <w:rsid w:val="002B797B"/>
    <w:rsid w:val="002C28CB"/>
    <w:rsid w:val="002D45C3"/>
    <w:rsid w:val="002E7347"/>
    <w:rsid w:val="00313867"/>
    <w:rsid w:val="00317181"/>
    <w:rsid w:val="00333C36"/>
    <w:rsid w:val="00355E94"/>
    <w:rsid w:val="00356E2E"/>
    <w:rsid w:val="00397CA1"/>
    <w:rsid w:val="003A3B19"/>
    <w:rsid w:val="003F4F91"/>
    <w:rsid w:val="00402376"/>
    <w:rsid w:val="00464E4D"/>
    <w:rsid w:val="004849D7"/>
    <w:rsid w:val="004B6242"/>
    <w:rsid w:val="004C0FAD"/>
    <w:rsid w:val="004F1D85"/>
    <w:rsid w:val="0054265B"/>
    <w:rsid w:val="005519ED"/>
    <w:rsid w:val="00560CA8"/>
    <w:rsid w:val="00561D1E"/>
    <w:rsid w:val="00591170"/>
    <w:rsid w:val="00596731"/>
    <w:rsid w:val="005C2439"/>
    <w:rsid w:val="005C5A02"/>
    <w:rsid w:val="005D2866"/>
    <w:rsid w:val="005D4F5A"/>
    <w:rsid w:val="00660D49"/>
    <w:rsid w:val="006656BA"/>
    <w:rsid w:val="00680BEB"/>
    <w:rsid w:val="006903E3"/>
    <w:rsid w:val="00697728"/>
    <w:rsid w:val="006E4B9A"/>
    <w:rsid w:val="006E709F"/>
    <w:rsid w:val="006F7473"/>
    <w:rsid w:val="00702899"/>
    <w:rsid w:val="00703CD1"/>
    <w:rsid w:val="00761240"/>
    <w:rsid w:val="0076156B"/>
    <w:rsid w:val="00765CAD"/>
    <w:rsid w:val="00776E84"/>
    <w:rsid w:val="00787223"/>
    <w:rsid w:val="00805179"/>
    <w:rsid w:val="00823562"/>
    <w:rsid w:val="00852C89"/>
    <w:rsid w:val="00864A67"/>
    <w:rsid w:val="00866311"/>
    <w:rsid w:val="00872D96"/>
    <w:rsid w:val="00881DAD"/>
    <w:rsid w:val="008C6994"/>
    <w:rsid w:val="008D0573"/>
    <w:rsid w:val="008D5D8F"/>
    <w:rsid w:val="0092428F"/>
    <w:rsid w:val="00927B77"/>
    <w:rsid w:val="009517E7"/>
    <w:rsid w:val="00954A55"/>
    <w:rsid w:val="009903D2"/>
    <w:rsid w:val="00993F7E"/>
    <w:rsid w:val="00996065"/>
    <w:rsid w:val="009B294E"/>
    <w:rsid w:val="009B2F90"/>
    <w:rsid w:val="009D063B"/>
    <w:rsid w:val="00A3535A"/>
    <w:rsid w:val="00A43755"/>
    <w:rsid w:val="00A75D1B"/>
    <w:rsid w:val="00AC0028"/>
    <w:rsid w:val="00AC333A"/>
    <w:rsid w:val="00AE2D81"/>
    <w:rsid w:val="00AE3A5C"/>
    <w:rsid w:val="00AE4997"/>
    <w:rsid w:val="00AF2812"/>
    <w:rsid w:val="00B27C98"/>
    <w:rsid w:val="00B43658"/>
    <w:rsid w:val="00B71A27"/>
    <w:rsid w:val="00B82876"/>
    <w:rsid w:val="00BB39C1"/>
    <w:rsid w:val="00BC1834"/>
    <w:rsid w:val="00BC5DE1"/>
    <w:rsid w:val="00BD7101"/>
    <w:rsid w:val="00BF6EF7"/>
    <w:rsid w:val="00C05755"/>
    <w:rsid w:val="00C60BE4"/>
    <w:rsid w:val="00C96CD1"/>
    <w:rsid w:val="00CA4A17"/>
    <w:rsid w:val="00CC2D89"/>
    <w:rsid w:val="00CC6EED"/>
    <w:rsid w:val="00CD3A03"/>
    <w:rsid w:val="00CD79F9"/>
    <w:rsid w:val="00CF4963"/>
    <w:rsid w:val="00D548C0"/>
    <w:rsid w:val="00DA28B4"/>
    <w:rsid w:val="00E12E26"/>
    <w:rsid w:val="00E1441F"/>
    <w:rsid w:val="00E17820"/>
    <w:rsid w:val="00E36F0B"/>
    <w:rsid w:val="00E43CC3"/>
    <w:rsid w:val="00E503E7"/>
    <w:rsid w:val="00E56367"/>
    <w:rsid w:val="00E87CE3"/>
    <w:rsid w:val="00E91BD5"/>
    <w:rsid w:val="00EB2716"/>
    <w:rsid w:val="00F15AD9"/>
    <w:rsid w:val="00F31985"/>
    <w:rsid w:val="00F42154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5</cp:revision>
  <cp:lastPrinted>2021-11-16T16:33:00Z</cp:lastPrinted>
  <dcterms:created xsi:type="dcterms:W3CDTF">2021-11-11T17:26:00Z</dcterms:created>
  <dcterms:modified xsi:type="dcterms:W3CDTF">2021-11-16T16:34:00Z</dcterms:modified>
</cp:coreProperties>
</file>